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10A9FB" w14:textId="77777777" w:rsidR="00A2449A" w:rsidRDefault="00986886" w:rsidP="00986886">
      <w:pPr>
        <w:jc w:val="center"/>
        <w:rPr>
          <w:b/>
          <w:sz w:val="24"/>
        </w:rPr>
      </w:pPr>
      <w:r w:rsidRPr="00986886">
        <w:rPr>
          <w:b/>
          <w:sz w:val="24"/>
        </w:rPr>
        <w:t>Posudek práce</w:t>
      </w:r>
      <w:r w:rsidR="00A2449A">
        <w:rPr>
          <w:b/>
          <w:sz w:val="24"/>
        </w:rPr>
        <w:t xml:space="preserve"> </w:t>
      </w:r>
      <w:r w:rsidRPr="00986886">
        <w:rPr>
          <w:b/>
          <w:sz w:val="24"/>
        </w:rPr>
        <w:t xml:space="preserve">předložené </w:t>
      </w:r>
      <w:r w:rsidR="00CF224D">
        <w:rPr>
          <w:b/>
          <w:sz w:val="24"/>
        </w:rPr>
        <w:t xml:space="preserve">k obhajobě </w:t>
      </w:r>
    </w:p>
    <w:p w14:paraId="4AD8905D" w14:textId="51465922" w:rsidR="00986886" w:rsidRPr="00986886" w:rsidRDefault="00986886" w:rsidP="00986886">
      <w:pPr>
        <w:jc w:val="center"/>
        <w:rPr>
          <w:b/>
          <w:sz w:val="24"/>
        </w:rPr>
      </w:pPr>
      <w:r w:rsidRPr="00986886">
        <w:rPr>
          <w:b/>
          <w:sz w:val="24"/>
        </w:rPr>
        <w:t>na Matematicko-fyzikální fakultě</w:t>
      </w:r>
      <w:r w:rsidR="00A2449A">
        <w:rPr>
          <w:b/>
          <w:sz w:val="24"/>
        </w:rPr>
        <w:t xml:space="preserve"> </w:t>
      </w:r>
      <w:r w:rsidRPr="00986886">
        <w:rPr>
          <w:b/>
          <w:sz w:val="24"/>
        </w:rPr>
        <w:t>Univerzity Karlovy</w:t>
      </w:r>
    </w:p>
    <w:p w14:paraId="71272F0D" w14:textId="77777777" w:rsidR="00986886" w:rsidRPr="00986886" w:rsidRDefault="00986886" w:rsidP="00986886">
      <w:pPr>
        <w:jc w:val="center"/>
        <w:rPr>
          <w:sz w:val="24"/>
        </w:rPr>
      </w:pPr>
    </w:p>
    <w:p w14:paraId="0744FBD0" w14:textId="7B2E90AC" w:rsidR="00986886" w:rsidRPr="00986886" w:rsidRDefault="00F34879" w:rsidP="00A2449A">
      <w:pPr>
        <w:ind w:firstLine="708"/>
        <w:rPr>
          <w:sz w:val="24"/>
          <w:szCs w:val="24"/>
        </w:rPr>
      </w:pPr>
      <w:sdt>
        <w:sdtPr>
          <w:rPr>
            <w:sz w:val="24"/>
            <w:szCs w:val="24"/>
          </w:rPr>
          <w:id w:val="15288386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2449A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6996C528" w:rsidRPr="6996C528">
        <w:rPr>
          <w:sz w:val="24"/>
          <w:szCs w:val="24"/>
        </w:rPr>
        <w:t xml:space="preserve"> posudek vedoucí</w:t>
      </w:r>
      <w:r w:rsidR="0028703F">
        <w:rPr>
          <w:sz w:val="24"/>
          <w:szCs w:val="24"/>
        </w:rPr>
        <w:t>/</w:t>
      </w:r>
      <w:r w:rsidR="00A2449A">
        <w:rPr>
          <w:sz w:val="24"/>
          <w:szCs w:val="24"/>
        </w:rPr>
        <w:t>vedoucí</w:t>
      </w:r>
      <w:r w:rsidR="6996C528" w:rsidRPr="6996C528">
        <w:rPr>
          <w:sz w:val="24"/>
          <w:szCs w:val="24"/>
        </w:rPr>
        <w:t>ho</w:t>
      </w:r>
      <w:r w:rsidR="00D156F4">
        <w:tab/>
      </w:r>
      <w:r w:rsidR="00D156F4">
        <w:tab/>
      </w:r>
      <w:sdt>
        <w:sdtPr>
          <w:rPr>
            <w:sz w:val="24"/>
            <w:szCs w:val="24"/>
          </w:rPr>
          <w:id w:val="-19866148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E71C1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6996C528" w:rsidRPr="6996C528">
        <w:rPr>
          <w:sz w:val="24"/>
          <w:szCs w:val="24"/>
        </w:rPr>
        <w:t xml:space="preserve"> posudek oponent</w:t>
      </w:r>
      <w:r w:rsidR="0028703F">
        <w:rPr>
          <w:sz w:val="24"/>
          <w:szCs w:val="24"/>
        </w:rPr>
        <w:t>ky/</w:t>
      </w:r>
      <w:r w:rsidR="00A2449A">
        <w:rPr>
          <w:sz w:val="24"/>
          <w:szCs w:val="24"/>
        </w:rPr>
        <w:t>oponenta</w:t>
      </w:r>
    </w:p>
    <w:p w14:paraId="7C7D183A" w14:textId="5CD4F13D" w:rsidR="00986886" w:rsidRPr="00986886" w:rsidRDefault="00F34879" w:rsidP="00A2449A">
      <w:pPr>
        <w:ind w:firstLine="708"/>
        <w:rPr>
          <w:sz w:val="24"/>
        </w:rPr>
      </w:pPr>
      <w:sdt>
        <w:sdtPr>
          <w:rPr>
            <w:rFonts w:cstheme="minorHAnsi"/>
            <w:sz w:val="24"/>
          </w:rPr>
          <w:id w:val="9394163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2449A">
            <w:rPr>
              <w:rFonts w:ascii="MS Gothic" w:eastAsia="MS Gothic" w:hAnsi="MS Gothic" w:cstheme="minorHAnsi" w:hint="eastAsia"/>
              <w:sz w:val="24"/>
            </w:rPr>
            <w:t>☐</w:t>
          </w:r>
        </w:sdtContent>
      </w:sdt>
      <w:r w:rsidR="00986886" w:rsidRPr="00986886">
        <w:rPr>
          <w:sz w:val="24"/>
        </w:rPr>
        <w:t xml:space="preserve"> bakalářské práce</w:t>
      </w:r>
      <w:r w:rsidR="00986886" w:rsidRPr="00986886">
        <w:rPr>
          <w:sz w:val="24"/>
        </w:rPr>
        <w:tab/>
      </w:r>
      <w:r w:rsidR="00986886" w:rsidRPr="00986886">
        <w:rPr>
          <w:sz w:val="24"/>
        </w:rPr>
        <w:tab/>
      </w:r>
      <w:r w:rsidR="00A2449A">
        <w:rPr>
          <w:sz w:val="24"/>
        </w:rPr>
        <w:tab/>
      </w:r>
      <w:r w:rsidR="00A2449A">
        <w:rPr>
          <w:sz w:val="24"/>
        </w:rPr>
        <w:tab/>
      </w:r>
      <w:sdt>
        <w:sdtPr>
          <w:rPr>
            <w:sz w:val="24"/>
          </w:rPr>
          <w:id w:val="-15376527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2449A">
            <w:rPr>
              <w:rFonts w:ascii="MS Gothic" w:eastAsia="MS Gothic" w:hAnsi="MS Gothic" w:hint="eastAsia"/>
              <w:sz w:val="24"/>
            </w:rPr>
            <w:t>☐</w:t>
          </w:r>
        </w:sdtContent>
      </w:sdt>
      <w:r w:rsidR="00986886" w:rsidRPr="00986886">
        <w:rPr>
          <w:sz w:val="24"/>
        </w:rPr>
        <w:t xml:space="preserve"> diplomové práce</w:t>
      </w:r>
    </w:p>
    <w:p w14:paraId="661755B7" w14:textId="77777777" w:rsidR="00986886" w:rsidRPr="00986886" w:rsidRDefault="00986886" w:rsidP="00986886">
      <w:pPr>
        <w:rPr>
          <w:sz w:val="24"/>
        </w:rPr>
      </w:pPr>
    </w:p>
    <w:p w14:paraId="28403602" w14:textId="77777777" w:rsidR="00986886" w:rsidRDefault="00986886" w:rsidP="00986886">
      <w:pPr>
        <w:rPr>
          <w:sz w:val="24"/>
        </w:rPr>
      </w:pPr>
      <w:r>
        <w:rPr>
          <w:sz w:val="24"/>
        </w:rPr>
        <w:t>Název práce:</w:t>
      </w:r>
    </w:p>
    <w:p w14:paraId="4264AD1D" w14:textId="1D49D4C9" w:rsidR="00986886" w:rsidRDefault="000C2422" w:rsidP="00986886">
      <w:pPr>
        <w:rPr>
          <w:sz w:val="24"/>
        </w:rPr>
      </w:pPr>
      <w:r>
        <w:rPr>
          <w:sz w:val="24"/>
        </w:rPr>
        <w:t>Jméno, příjmení a tituly a</w:t>
      </w:r>
      <w:r w:rsidR="00986886">
        <w:rPr>
          <w:sz w:val="24"/>
        </w:rPr>
        <w:t>utork</w:t>
      </w:r>
      <w:r>
        <w:rPr>
          <w:sz w:val="24"/>
        </w:rPr>
        <w:t>y/</w:t>
      </w:r>
      <w:r w:rsidR="00A2449A">
        <w:rPr>
          <w:sz w:val="24"/>
        </w:rPr>
        <w:t>autora</w:t>
      </w:r>
      <w:r w:rsidR="00986886">
        <w:rPr>
          <w:sz w:val="24"/>
        </w:rPr>
        <w:t xml:space="preserve"> práce:</w:t>
      </w:r>
    </w:p>
    <w:p w14:paraId="2B5208D4" w14:textId="3A748C20" w:rsidR="006A6BBF" w:rsidRDefault="00CF224D" w:rsidP="00986886">
      <w:pPr>
        <w:rPr>
          <w:sz w:val="24"/>
        </w:rPr>
      </w:pPr>
      <w:r>
        <w:rPr>
          <w:sz w:val="24"/>
        </w:rPr>
        <w:t>Studijní program</w:t>
      </w:r>
      <w:r w:rsidR="006A6BBF">
        <w:rPr>
          <w:sz w:val="24"/>
        </w:rPr>
        <w:t>:</w:t>
      </w:r>
    </w:p>
    <w:p w14:paraId="052977F3" w14:textId="77777777" w:rsidR="0057175E" w:rsidRDefault="00986886" w:rsidP="00986886">
      <w:pPr>
        <w:rPr>
          <w:sz w:val="24"/>
        </w:rPr>
      </w:pPr>
      <w:r>
        <w:rPr>
          <w:sz w:val="24"/>
        </w:rPr>
        <w:t>Rok odevzdání:</w:t>
      </w:r>
    </w:p>
    <w:p w14:paraId="37A7CD95" w14:textId="77777777" w:rsidR="0057175E" w:rsidRDefault="0057175E">
      <w:pPr>
        <w:rPr>
          <w:sz w:val="24"/>
        </w:rPr>
      </w:pPr>
    </w:p>
    <w:p w14:paraId="3B869D87" w14:textId="12C0EAA3" w:rsidR="0057175E" w:rsidRDefault="6996C528" w:rsidP="6996C528">
      <w:pPr>
        <w:rPr>
          <w:sz w:val="24"/>
          <w:szCs w:val="24"/>
        </w:rPr>
      </w:pPr>
      <w:r w:rsidRPr="6996C528">
        <w:rPr>
          <w:sz w:val="24"/>
          <w:szCs w:val="24"/>
        </w:rPr>
        <w:t>Jméno a tituly vedoucí</w:t>
      </w:r>
      <w:r w:rsidR="000C2422">
        <w:rPr>
          <w:sz w:val="24"/>
          <w:szCs w:val="24"/>
        </w:rPr>
        <w:t>/</w:t>
      </w:r>
      <w:r w:rsidRPr="6996C528">
        <w:rPr>
          <w:sz w:val="24"/>
          <w:szCs w:val="24"/>
        </w:rPr>
        <w:t>ho</w:t>
      </w:r>
      <w:r w:rsidR="000C2422">
        <w:rPr>
          <w:sz w:val="24"/>
          <w:szCs w:val="24"/>
        </w:rPr>
        <w:t xml:space="preserve"> nebo </w:t>
      </w:r>
      <w:r w:rsidRPr="6996C528">
        <w:rPr>
          <w:sz w:val="24"/>
          <w:szCs w:val="24"/>
        </w:rPr>
        <w:t>oponent</w:t>
      </w:r>
      <w:r w:rsidR="00BD0FC9">
        <w:rPr>
          <w:sz w:val="24"/>
          <w:szCs w:val="24"/>
        </w:rPr>
        <w:t>ky/</w:t>
      </w:r>
      <w:r w:rsidR="008B2D0E">
        <w:rPr>
          <w:sz w:val="24"/>
          <w:szCs w:val="24"/>
        </w:rPr>
        <w:t>-ta</w:t>
      </w:r>
      <w:r w:rsidRPr="6996C528">
        <w:rPr>
          <w:sz w:val="24"/>
          <w:szCs w:val="24"/>
        </w:rPr>
        <w:t>:</w:t>
      </w:r>
    </w:p>
    <w:p w14:paraId="36561A10" w14:textId="77777777" w:rsidR="0057175E" w:rsidRDefault="0057175E">
      <w:pPr>
        <w:rPr>
          <w:sz w:val="24"/>
        </w:rPr>
      </w:pPr>
      <w:r>
        <w:rPr>
          <w:sz w:val="24"/>
        </w:rPr>
        <w:t>Pracoviště:</w:t>
      </w:r>
    </w:p>
    <w:p w14:paraId="20329F5F" w14:textId="2DB8C2E3" w:rsidR="0057175E" w:rsidRDefault="000C2422">
      <w:pPr>
        <w:rPr>
          <w:sz w:val="24"/>
        </w:rPr>
      </w:pPr>
      <w:r>
        <w:rPr>
          <w:sz w:val="24"/>
        </w:rPr>
        <w:t>E</w:t>
      </w:r>
      <w:r w:rsidR="00986886">
        <w:rPr>
          <w:sz w:val="24"/>
        </w:rPr>
        <w:t>-</w:t>
      </w:r>
      <w:r w:rsidR="0057175E">
        <w:rPr>
          <w:sz w:val="24"/>
        </w:rPr>
        <w:t>mail:</w:t>
      </w:r>
    </w:p>
    <w:p w14:paraId="5118C4E5" w14:textId="7A46F343" w:rsidR="0057175E" w:rsidRDefault="0057175E">
      <w:pPr>
        <w:rPr>
          <w:sz w:val="24"/>
        </w:rPr>
      </w:pPr>
    </w:p>
    <w:p w14:paraId="36A1B18F" w14:textId="77777777" w:rsidR="006C0DFB" w:rsidRDefault="006C0DFB">
      <w:pPr>
        <w:rPr>
          <w:sz w:val="24"/>
        </w:rPr>
      </w:pPr>
    </w:p>
    <w:tbl>
      <w:tblPr>
        <w:tblStyle w:val="Mkatabulky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71"/>
        <w:gridCol w:w="2291"/>
      </w:tblGrid>
      <w:tr w:rsidR="0057175E" w14:paraId="2E444301" w14:textId="77777777" w:rsidTr="009B6E8A">
        <w:trPr>
          <w:trHeight w:val="737"/>
        </w:trPr>
        <w:tc>
          <w:tcPr>
            <w:tcW w:w="6771" w:type="dxa"/>
            <w:tcBorders>
              <w:top w:val="nil"/>
              <w:bottom w:val="single" w:sz="18" w:space="0" w:color="auto"/>
            </w:tcBorders>
            <w:vAlign w:val="center"/>
          </w:tcPr>
          <w:p w14:paraId="3E4666AC" w14:textId="59946CC7" w:rsidR="0057175E" w:rsidRPr="00A2449A" w:rsidRDefault="008759E8" w:rsidP="00A2449A">
            <w:pPr>
              <w:rPr>
                <w:b/>
                <w:sz w:val="24"/>
              </w:rPr>
            </w:pPr>
            <w:r w:rsidRPr="00A2449A">
              <w:rPr>
                <w:b/>
                <w:sz w:val="24"/>
              </w:rPr>
              <w:t>Hodnocená oblast</w:t>
            </w:r>
          </w:p>
        </w:tc>
        <w:tc>
          <w:tcPr>
            <w:tcW w:w="2291" w:type="dxa"/>
            <w:tcBorders>
              <w:top w:val="nil"/>
              <w:bottom w:val="single" w:sz="18" w:space="0" w:color="auto"/>
            </w:tcBorders>
            <w:vAlign w:val="center"/>
          </w:tcPr>
          <w:p w14:paraId="2DDDBA63" w14:textId="6D876039" w:rsidR="0057175E" w:rsidRPr="00A2449A" w:rsidRDefault="008759E8" w:rsidP="00870D5F">
            <w:pPr>
              <w:jc w:val="right"/>
              <w:rPr>
                <w:b/>
                <w:sz w:val="24"/>
              </w:rPr>
            </w:pPr>
            <w:r w:rsidRPr="00A2449A">
              <w:rPr>
                <w:b/>
                <w:sz w:val="24"/>
              </w:rPr>
              <w:t>Hodnocení</w:t>
            </w:r>
          </w:p>
        </w:tc>
      </w:tr>
      <w:tr w:rsidR="002A45E5" w14:paraId="4BD2F413" w14:textId="77777777" w:rsidTr="008D5901">
        <w:trPr>
          <w:trHeight w:val="794"/>
        </w:trPr>
        <w:tc>
          <w:tcPr>
            <w:tcW w:w="6771" w:type="dxa"/>
            <w:tcBorders>
              <w:top w:val="single" w:sz="18" w:space="0" w:color="auto"/>
            </w:tcBorders>
            <w:vAlign w:val="center"/>
          </w:tcPr>
          <w:p w14:paraId="0BCB4B71" w14:textId="3D787117" w:rsidR="002A45E5" w:rsidRPr="00781FE6" w:rsidRDefault="6996C528" w:rsidP="00781FE6">
            <w:pPr>
              <w:rPr>
                <w:sz w:val="24"/>
                <w:szCs w:val="24"/>
              </w:rPr>
            </w:pPr>
            <w:r w:rsidRPr="00781FE6">
              <w:rPr>
                <w:b/>
                <w:sz w:val="24"/>
                <w:szCs w:val="24"/>
              </w:rPr>
              <w:t>O</w:t>
            </w:r>
            <w:r w:rsidR="004B1135" w:rsidRPr="00781FE6">
              <w:rPr>
                <w:b/>
                <w:sz w:val="24"/>
                <w:szCs w:val="24"/>
              </w:rPr>
              <w:t>borová</w:t>
            </w:r>
            <w:r w:rsidRPr="00781FE6">
              <w:rPr>
                <w:b/>
                <w:sz w:val="24"/>
                <w:szCs w:val="24"/>
              </w:rPr>
              <w:t xml:space="preserve"> </w:t>
            </w:r>
            <w:r w:rsidR="000C2422" w:rsidRPr="00781FE6">
              <w:rPr>
                <w:b/>
                <w:sz w:val="24"/>
                <w:szCs w:val="24"/>
              </w:rPr>
              <w:t>úroveň</w:t>
            </w:r>
            <w:r w:rsidRPr="00781FE6">
              <w:rPr>
                <w:sz w:val="24"/>
                <w:szCs w:val="24"/>
              </w:rPr>
              <w:t xml:space="preserve"> (</w:t>
            </w:r>
            <w:r w:rsidR="004B1135" w:rsidRPr="00781FE6">
              <w:rPr>
                <w:sz w:val="24"/>
                <w:szCs w:val="24"/>
              </w:rPr>
              <w:t xml:space="preserve">zejména </w:t>
            </w:r>
            <w:r w:rsidRPr="00781FE6">
              <w:rPr>
                <w:sz w:val="24"/>
                <w:szCs w:val="24"/>
              </w:rPr>
              <w:t>fyzikální)</w:t>
            </w:r>
          </w:p>
        </w:tc>
        <w:sdt>
          <w:sdtPr>
            <w:rPr>
              <w:rStyle w:val="Zstupntext"/>
            </w:rPr>
            <w:alias w:val="Oborová úroveň"/>
            <w:tag w:val="Oborová úroveň"/>
            <w:id w:val="-1530950213"/>
            <w:placeholder>
              <w:docPart w:val="DefaultPlaceholder_-1854013439"/>
            </w:placeholder>
            <w:showingPlcHdr/>
            <w:dropDownList>
              <w:listItem w:value="Zvolte položku."/>
              <w:listItem w:displayText="Výborná" w:value="Výborná"/>
              <w:listItem w:displayText="Velmi dobrá" w:value="Velmi dobrá"/>
              <w:listItem w:displayText="Průměrná" w:value="Průměrná"/>
              <w:listItem w:displayText="Podprůměrná" w:value="Podprůměrná"/>
              <w:listItem w:displayText="Nedostačující" w:value="Nedostačující"/>
              <w:listItem w:displayText="Není relevantní / Neposuzuji" w:value="Není relevantní / Neposuzuji"/>
            </w:dropDownList>
          </w:sdtPr>
          <w:sdtEndPr>
            <w:rPr>
              <w:rStyle w:val="Zstupntext"/>
            </w:rPr>
          </w:sdtEndPr>
          <w:sdtContent>
            <w:tc>
              <w:tcPr>
                <w:tcW w:w="2291" w:type="dxa"/>
                <w:tcBorders>
                  <w:top w:val="single" w:sz="18" w:space="0" w:color="auto"/>
                </w:tcBorders>
                <w:vAlign w:val="center"/>
              </w:tcPr>
              <w:p w14:paraId="2F46D7D6" w14:textId="4F15E9D2" w:rsidR="00986886" w:rsidRPr="00781FE6" w:rsidRDefault="00024D0F" w:rsidP="00746516">
                <w:pPr>
                  <w:jc w:val="right"/>
                  <w:rPr>
                    <w:rStyle w:val="Zstupntext"/>
                  </w:rPr>
                </w:pPr>
                <w:r w:rsidRPr="00781FE6">
                  <w:rPr>
                    <w:rStyle w:val="Zstupntext"/>
                  </w:rPr>
                  <w:t>Zvolte položku.</w:t>
                </w:r>
              </w:p>
            </w:tc>
          </w:sdtContent>
        </w:sdt>
      </w:tr>
      <w:tr w:rsidR="002A45E5" w14:paraId="0F476DF5" w14:textId="77777777" w:rsidTr="008D5901">
        <w:trPr>
          <w:trHeight w:val="794"/>
        </w:trPr>
        <w:tc>
          <w:tcPr>
            <w:tcW w:w="6771" w:type="dxa"/>
            <w:vAlign w:val="center"/>
          </w:tcPr>
          <w:p w14:paraId="76EA53BE" w14:textId="63D89AA3" w:rsidR="002A45E5" w:rsidRPr="00781FE6" w:rsidRDefault="6996C528" w:rsidP="00781FE6">
            <w:pPr>
              <w:rPr>
                <w:sz w:val="24"/>
                <w:szCs w:val="24"/>
              </w:rPr>
            </w:pPr>
            <w:r w:rsidRPr="00781FE6">
              <w:rPr>
                <w:b/>
                <w:sz w:val="24"/>
                <w:szCs w:val="24"/>
              </w:rPr>
              <w:t>Didaktická úroveň</w:t>
            </w:r>
            <w:r w:rsidRPr="00781FE6">
              <w:rPr>
                <w:sz w:val="24"/>
                <w:szCs w:val="24"/>
              </w:rPr>
              <w:t xml:space="preserve"> (</w:t>
            </w:r>
            <w:r w:rsidR="004B1135" w:rsidRPr="00781FE6">
              <w:rPr>
                <w:sz w:val="24"/>
                <w:szCs w:val="24"/>
              </w:rPr>
              <w:t xml:space="preserve">zejména </w:t>
            </w:r>
            <w:r w:rsidRPr="00781FE6">
              <w:rPr>
                <w:sz w:val="24"/>
                <w:szCs w:val="24"/>
              </w:rPr>
              <w:t>metody</w:t>
            </w:r>
            <w:r w:rsidR="004B1135" w:rsidRPr="00781FE6">
              <w:rPr>
                <w:sz w:val="24"/>
                <w:szCs w:val="24"/>
              </w:rPr>
              <w:t xml:space="preserve"> sběru a analýzy dat</w:t>
            </w:r>
            <w:r w:rsidR="00781FE6">
              <w:rPr>
                <w:sz w:val="24"/>
                <w:szCs w:val="24"/>
              </w:rPr>
              <w:t xml:space="preserve"> v didaktickém výzkumu, přiměřenost </w:t>
            </w:r>
            <w:r w:rsidRPr="00781FE6">
              <w:rPr>
                <w:sz w:val="24"/>
                <w:szCs w:val="24"/>
              </w:rPr>
              <w:t>vzniklých materiálů)</w:t>
            </w:r>
          </w:p>
        </w:tc>
        <w:sdt>
          <w:sdtPr>
            <w:rPr>
              <w:rStyle w:val="Zstupntext"/>
            </w:rPr>
            <w:alias w:val="Didaktická úroveň"/>
            <w:tag w:val="Didaktická úroveň"/>
            <w:id w:val="-361978112"/>
            <w:placeholder>
              <w:docPart w:val="5BF48B744B82433DBA62F08D9805010A"/>
            </w:placeholder>
            <w:showingPlcHdr/>
            <w:dropDownList>
              <w:listItem w:value="Zvolte položku."/>
              <w:listItem w:displayText="Výborná" w:value="Výborná"/>
              <w:listItem w:displayText="Velmi dobrá" w:value="Velmi dobrá"/>
              <w:listItem w:displayText="Průměrná" w:value="Průměrná"/>
              <w:listItem w:displayText="Podprůměrná" w:value="Podprůměrná"/>
              <w:listItem w:displayText="Nedostačující" w:value="Nedostačující"/>
              <w:listItem w:displayText="Není relevantní / Neposuzuji" w:value="Není relevantní / Neposuzuji"/>
            </w:dropDownList>
          </w:sdtPr>
          <w:sdtEndPr>
            <w:rPr>
              <w:rStyle w:val="Zstupntext"/>
            </w:rPr>
          </w:sdtEndPr>
          <w:sdtContent>
            <w:tc>
              <w:tcPr>
                <w:tcW w:w="2291" w:type="dxa"/>
                <w:vAlign w:val="center"/>
              </w:tcPr>
              <w:p w14:paraId="79E9895B" w14:textId="23CFE5E4" w:rsidR="00986886" w:rsidRPr="00781FE6" w:rsidRDefault="00024D0F" w:rsidP="00746516">
                <w:pPr>
                  <w:jc w:val="right"/>
                  <w:rPr>
                    <w:rStyle w:val="Zstupntext"/>
                  </w:rPr>
                </w:pPr>
                <w:r w:rsidRPr="00781FE6">
                  <w:rPr>
                    <w:rStyle w:val="Zstupntext"/>
                  </w:rPr>
                  <w:t>Zvolte položku.</w:t>
                </w:r>
              </w:p>
            </w:tc>
          </w:sdtContent>
        </w:sdt>
      </w:tr>
      <w:tr w:rsidR="004B1135" w14:paraId="588F634A" w14:textId="77777777" w:rsidTr="008D5901">
        <w:trPr>
          <w:trHeight w:val="794"/>
        </w:trPr>
        <w:tc>
          <w:tcPr>
            <w:tcW w:w="6771" w:type="dxa"/>
            <w:vAlign w:val="center"/>
          </w:tcPr>
          <w:p w14:paraId="42521A42" w14:textId="58BE4B95" w:rsidR="004B1135" w:rsidRPr="00A172F8" w:rsidRDefault="004B1135" w:rsidP="00870D5F">
            <w:pPr>
              <w:rPr>
                <w:b/>
                <w:sz w:val="24"/>
                <w:szCs w:val="24"/>
              </w:rPr>
            </w:pPr>
            <w:r w:rsidRPr="00A172F8">
              <w:rPr>
                <w:b/>
                <w:sz w:val="24"/>
                <w:szCs w:val="24"/>
              </w:rPr>
              <w:t>Práce s literaturou</w:t>
            </w:r>
          </w:p>
        </w:tc>
        <w:sdt>
          <w:sdtPr>
            <w:rPr>
              <w:sz w:val="24"/>
              <w:szCs w:val="24"/>
            </w:rPr>
            <w:alias w:val="Práce s literaturou"/>
            <w:tag w:val="Práce s literaturou"/>
            <w:id w:val="1493676808"/>
            <w:placeholder>
              <w:docPart w:val="FB9A45FCE7BC47B8A7E9CF99AE014254"/>
            </w:placeholder>
            <w:showingPlcHdr/>
            <w:dropDownList>
              <w:listItem w:value="Zvolte položku."/>
              <w:listItem w:displayText="Výborná" w:value="Výborná"/>
              <w:listItem w:displayText="Velmi dobrá" w:value="Velmi dobrá"/>
              <w:listItem w:displayText="Průměrná" w:value="Průměrná"/>
              <w:listItem w:displayText="Podprůměrná" w:value="Podprůměrná"/>
              <w:listItem w:displayText="Nedostačující" w:value="Nedostačující"/>
            </w:dropDownList>
          </w:sdtPr>
          <w:sdtEndPr/>
          <w:sdtContent>
            <w:tc>
              <w:tcPr>
                <w:tcW w:w="2291" w:type="dxa"/>
                <w:vAlign w:val="center"/>
              </w:tcPr>
              <w:p w14:paraId="417FA2A5" w14:textId="6BB603F2" w:rsidR="004B1135" w:rsidRDefault="000453BB" w:rsidP="00746516">
                <w:pPr>
                  <w:jc w:val="right"/>
                  <w:rPr>
                    <w:sz w:val="24"/>
                  </w:rPr>
                </w:pPr>
                <w:r w:rsidRPr="007E1194">
                  <w:rPr>
                    <w:rStyle w:val="Zstupntext"/>
                  </w:rPr>
                  <w:t>Zvolte položku.</w:t>
                </w:r>
              </w:p>
            </w:tc>
          </w:sdtContent>
        </w:sdt>
      </w:tr>
      <w:tr w:rsidR="004B1135" w14:paraId="7CC6E041" w14:textId="77777777" w:rsidTr="008D5901">
        <w:trPr>
          <w:trHeight w:val="794"/>
        </w:trPr>
        <w:tc>
          <w:tcPr>
            <w:tcW w:w="6771" w:type="dxa"/>
            <w:vAlign w:val="center"/>
          </w:tcPr>
          <w:p w14:paraId="0FE0F570" w14:textId="77777777" w:rsidR="004B1135" w:rsidRDefault="004B1135" w:rsidP="00870D5F">
            <w:pPr>
              <w:rPr>
                <w:sz w:val="24"/>
                <w:szCs w:val="24"/>
              </w:rPr>
            </w:pPr>
            <w:r w:rsidRPr="00A172F8">
              <w:rPr>
                <w:b/>
                <w:sz w:val="24"/>
                <w:szCs w:val="24"/>
              </w:rPr>
              <w:t>Jazyková úroveň práce</w:t>
            </w:r>
            <w:r w:rsidRPr="6996C528">
              <w:rPr>
                <w:sz w:val="24"/>
                <w:szCs w:val="24"/>
              </w:rPr>
              <w:t xml:space="preserve"> (srozumitelnost textu, členění textu, stylistika, pravopis)</w:t>
            </w:r>
          </w:p>
        </w:tc>
        <w:sdt>
          <w:sdtPr>
            <w:rPr>
              <w:sz w:val="24"/>
              <w:szCs w:val="24"/>
            </w:rPr>
            <w:alias w:val="Jazyková úroveň"/>
            <w:tag w:val="Jazyková úroveň"/>
            <w:id w:val="-1976445965"/>
            <w:placeholder>
              <w:docPart w:val="A7C84A60CA3C47FFBB4E3D4A077E270D"/>
            </w:placeholder>
            <w:showingPlcHdr/>
            <w:dropDownList>
              <w:listItem w:value="Zvolte položku."/>
              <w:listItem w:displayText="Výborná" w:value="Výborná"/>
              <w:listItem w:displayText="Velmi dobrá" w:value="Velmi dobrá"/>
              <w:listItem w:displayText="Průměrná" w:value="Průměrná"/>
              <w:listItem w:displayText="Podprůměrná" w:value="Podprůměrná"/>
              <w:listItem w:displayText="Nedostačující" w:value="Nedostačující"/>
            </w:dropDownList>
          </w:sdtPr>
          <w:sdtEndPr/>
          <w:sdtContent>
            <w:tc>
              <w:tcPr>
                <w:tcW w:w="2291" w:type="dxa"/>
                <w:vAlign w:val="center"/>
              </w:tcPr>
              <w:p w14:paraId="5FA29F51" w14:textId="00ABA3E5" w:rsidR="004B1135" w:rsidRPr="004B1135" w:rsidRDefault="00024D0F" w:rsidP="00A2449A">
                <w:pPr>
                  <w:jc w:val="right"/>
                  <w:rPr>
                    <w:sz w:val="24"/>
                    <w:szCs w:val="24"/>
                  </w:rPr>
                </w:pPr>
                <w:r w:rsidRPr="007E1194">
                  <w:rPr>
                    <w:rStyle w:val="Zstupntext"/>
                  </w:rPr>
                  <w:t>Zvolte položku.</w:t>
                </w:r>
              </w:p>
            </w:tc>
          </w:sdtContent>
        </w:sdt>
      </w:tr>
      <w:tr w:rsidR="00A62F0E" w14:paraId="7CEA3719" w14:textId="77777777" w:rsidTr="00DC5BC5">
        <w:trPr>
          <w:trHeight w:val="794"/>
        </w:trPr>
        <w:tc>
          <w:tcPr>
            <w:tcW w:w="6771" w:type="dxa"/>
            <w:tcBorders>
              <w:bottom w:val="single" w:sz="4" w:space="0" w:color="auto"/>
            </w:tcBorders>
            <w:vAlign w:val="center"/>
          </w:tcPr>
          <w:p w14:paraId="74962B26" w14:textId="1F12D4C9" w:rsidR="00A62F0E" w:rsidRDefault="00A62F0E" w:rsidP="00A62F0E">
            <w:pPr>
              <w:rPr>
                <w:sz w:val="24"/>
                <w:szCs w:val="24"/>
              </w:rPr>
            </w:pPr>
            <w:r w:rsidRPr="00A172F8">
              <w:rPr>
                <w:b/>
                <w:sz w:val="24"/>
                <w:szCs w:val="24"/>
              </w:rPr>
              <w:t>Grafická úroveň práce</w:t>
            </w:r>
            <w:r w:rsidRPr="6996C528">
              <w:rPr>
                <w:sz w:val="24"/>
                <w:szCs w:val="24"/>
              </w:rPr>
              <w:t xml:space="preserve"> (formátování textu, typografie, přehlednost tabulek, kvalita obrázků, videí)</w:t>
            </w:r>
          </w:p>
        </w:tc>
        <w:sdt>
          <w:sdtPr>
            <w:rPr>
              <w:sz w:val="24"/>
              <w:szCs w:val="24"/>
            </w:rPr>
            <w:alias w:val="Grafická úroveň"/>
            <w:tag w:val="Grafická úroveň"/>
            <w:id w:val="1324166967"/>
            <w:placeholder>
              <w:docPart w:val="3FF1726F55B3496E9EBA012165E259BC"/>
            </w:placeholder>
            <w:showingPlcHdr/>
            <w:dropDownList>
              <w:listItem w:value="Zvolte položku."/>
              <w:listItem w:displayText="Výborná" w:value="Výborná"/>
              <w:listItem w:displayText="Velmi dobrá" w:value="Velmi dobrá"/>
              <w:listItem w:displayText="Průměrná" w:value="Průměrná"/>
              <w:listItem w:displayText="Podprůměrná" w:value="Podprůměrná"/>
              <w:listItem w:displayText="Nedostačující" w:value="Nedostačující"/>
            </w:dropDownList>
          </w:sdtPr>
          <w:sdtEndPr/>
          <w:sdtContent>
            <w:tc>
              <w:tcPr>
                <w:tcW w:w="2291" w:type="dxa"/>
                <w:tcBorders>
                  <w:bottom w:val="single" w:sz="4" w:space="0" w:color="auto"/>
                </w:tcBorders>
                <w:vAlign w:val="center"/>
              </w:tcPr>
              <w:p w14:paraId="7D032688" w14:textId="3CB21DA5" w:rsidR="00A62F0E" w:rsidRDefault="00A62F0E" w:rsidP="00A62F0E">
                <w:pPr>
                  <w:jc w:val="right"/>
                  <w:rPr>
                    <w:sz w:val="24"/>
                  </w:rPr>
                </w:pPr>
                <w:r w:rsidRPr="007E1194">
                  <w:rPr>
                    <w:rStyle w:val="Zstupntext"/>
                  </w:rPr>
                  <w:t>Zvolte položku.</w:t>
                </w:r>
              </w:p>
            </w:tc>
          </w:sdtContent>
        </w:sdt>
      </w:tr>
      <w:tr w:rsidR="00A62F0E" w14:paraId="470DA262" w14:textId="77777777" w:rsidTr="00DC5BC5">
        <w:trPr>
          <w:trHeight w:val="794"/>
        </w:trPr>
        <w:tc>
          <w:tcPr>
            <w:tcW w:w="6771" w:type="dxa"/>
            <w:tcBorders>
              <w:bottom w:val="nil"/>
            </w:tcBorders>
            <w:vAlign w:val="center"/>
          </w:tcPr>
          <w:p w14:paraId="4050B87D" w14:textId="61EC1F92" w:rsidR="00A62F0E" w:rsidRPr="00A172F8" w:rsidRDefault="00A62F0E" w:rsidP="00A62F0E">
            <w:pPr>
              <w:rPr>
                <w:b/>
                <w:sz w:val="24"/>
                <w:szCs w:val="24"/>
              </w:rPr>
            </w:pPr>
            <w:r w:rsidRPr="00A172F8">
              <w:rPr>
                <w:b/>
                <w:sz w:val="24"/>
                <w:szCs w:val="24"/>
              </w:rPr>
              <w:t>Zásady pro vypracování práce</w:t>
            </w:r>
          </w:p>
        </w:tc>
        <w:sdt>
          <w:sdtPr>
            <w:rPr>
              <w:sz w:val="24"/>
              <w:szCs w:val="24"/>
            </w:rPr>
            <w:alias w:val="Zásady vypracování"/>
            <w:tag w:val="Zásady vypracování"/>
            <w:id w:val="-1436758"/>
            <w:placeholder>
              <w:docPart w:val="603F5F16405247278055F9F859CBF7A7"/>
            </w:placeholder>
            <w:showingPlcHdr/>
            <w:dropDownList>
              <w:listItem w:value="Zvolte položku."/>
              <w:listItem w:displayText="Splněny" w:value="Splněny"/>
              <w:listItem w:displayText="Částečně splněny, s vysvětlením" w:value="Částečně splněny, s vysvětlením"/>
              <w:listItem w:displayText="Částečně splněny, bez vysvětlení" w:value="Částečně splněny, bez vysvětlení"/>
              <w:listItem w:displayText="Nedostatečně splněny" w:value="Nedostatečně splněny"/>
            </w:dropDownList>
          </w:sdtPr>
          <w:sdtEndPr/>
          <w:sdtContent>
            <w:tc>
              <w:tcPr>
                <w:tcW w:w="2291" w:type="dxa"/>
                <w:tcBorders>
                  <w:bottom w:val="nil"/>
                </w:tcBorders>
                <w:vAlign w:val="center"/>
              </w:tcPr>
              <w:p w14:paraId="3E93CC33" w14:textId="1A40911C" w:rsidR="00A62F0E" w:rsidRPr="00870D5F" w:rsidRDefault="00A62F0E" w:rsidP="00A62F0E">
                <w:pPr>
                  <w:jc w:val="right"/>
                  <w:rPr>
                    <w:sz w:val="24"/>
                  </w:rPr>
                </w:pPr>
                <w:r w:rsidRPr="007E1194">
                  <w:rPr>
                    <w:rStyle w:val="Zstupntext"/>
                  </w:rPr>
                  <w:t>Zvolte položku.</w:t>
                </w:r>
              </w:p>
            </w:tc>
          </w:sdtContent>
        </w:sdt>
      </w:tr>
    </w:tbl>
    <w:p w14:paraId="3172B67C" w14:textId="77777777" w:rsidR="00E27B04" w:rsidRDefault="00E27B04" w:rsidP="6996C528">
      <w:pPr>
        <w:rPr>
          <w:sz w:val="24"/>
          <w:szCs w:val="24"/>
        </w:rPr>
      </w:pPr>
    </w:p>
    <w:p w14:paraId="516FF289" w14:textId="1DA83917" w:rsidR="006A6BBF" w:rsidRPr="006A6BBF" w:rsidRDefault="00E27B04" w:rsidP="6996C528">
      <w:pPr>
        <w:rPr>
          <w:sz w:val="24"/>
          <w:szCs w:val="24"/>
        </w:rPr>
      </w:pPr>
      <w:r>
        <w:rPr>
          <w:sz w:val="24"/>
          <w:szCs w:val="24"/>
        </w:rPr>
        <w:br w:type="page"/>
      </w:r>
      <w:r w:rsidR="6996C528" w:rsidRPr="6996C528">
        <w:rPr>
          <w:sz w:val="24"/>
          <w:szCs w:val="24"/>
        </w:rPr>
        <w:lastRenderedPageBreak/>
        <w:t>Slovní hodnocení (včetně upřesnění přípa</w:t>
      </w:r>
      <w:r w:rsidR="001A482A">
        <w:rPr>
          <w:sz w:val="24"/>
          <w:szCs w:val="24"/>
        </w:rPr>
        <w:t>dných výhrad</w:t>
      </w:r>
      <w:r w:rsidR="00682087">
        <w:rPr>
          <w:sz w:val="24"/>
          <w:szCs w:val="24"/>
        </w:rPr>
        <w:t>; mj. lze posoudit originalitu a</w:t>
      </w:r>
      <w:r w:rsidR="00DA7D26">
        <w:rPr>
          <w:sz w:val="24"/>
          <w:szCs w:val="24"/>
        </w:rPr>
        <w:t> </w:t>
      </w:r>
      <w:r w:rsidR="00682087">
        <w:rPr>
          <w:sz w:val="24"/>
          <w:szCs w:val="24"/>
        </w:rPr>
        <w:t>kreativitu zvolených řešení, náročnost tématu apod.</w:t>
      </w:r>
      <w:r w:rsidR="001A482A">
        <w:rPr>
          <w:sz w:val="24"/>
          <w:szCs w:val="24"/>
        </w:rPr>
        <w:t>)</w:t>
      </w:r>
      <w:r w:rsidR="6996C528" w:rsidRPr="6996C528">
        <w:rPr>
          <w:sz w:val="24"/>
          <w:szCs w:val="24"/>
        </w:rPr>
        <w:t>:</w:t>
      </w:r>
    </w:p>
    <w:p w14:paraId="4EB85499" w14:textId="13C165CD" w:rsidR="006A6BBF" w:rsidRPr="00C750DD" w:rsidRDefault="00C750DD" w:rsidP="00C750DD">
      <w:pPr>
        <w:rPr>
          <w:color w:val="BFBFBF" w:themeColor="background1" w:themeShade="BF"/>
          <w:sz w:val="24"/>
          <w:szCs w:val="24"/>
        </w:rPr>
      </w:pPr>
      <w:r w:rsidRPr="00C750DD">
        <w:rPr>
          <w:color w:val="BFBFBF" w:themeColor="background1" w:themeShade="BF"/>
          <w:sz w:val="24"/>
          <w:szCs w:val="24"/>
        </w:rPr>
        <w:t>[Nahraďte vlastním textem]</w:t>
      </w:r>
    </w:p>
    <w:p w14:paraId="301343E6" w14:textId="6E20A70B" w:rsidR="00333F37" w:rsidRDefault="00333F37" w:rsidP="006A6BBF">
      <w:pPr>
        <w:pStyle w:val="Nzev"/>
        <w:jc w:val="left"/>
        <w:rPr>
          <w:b/>
        </w:rPr>
      </w:pPr>
    </w:p>
    <w:p w14:paraId="75B53EB0" w14:textId="4532E325" w:rsidR="00333F37" w:rsidRDefault="00333F37" w:rsidP="006A6BBF">
      <w:pPr>
        <w:pStyle w:val="Nzev"/>
        <w:jc w:val="left"/>
        <w:rPr>
          <w:b/>
        </w:rPr>
      </w:pPr>
    </w:p>
    <w:p w14:paraId="4C40C9FF" w14:textId="6C922762" w:rsidR="00333F37" w:rsidRDefault="00333F37" w:rsidP="006A6BBF">
      <w:pPr>
        <w:pStyle w:val="Nzev"/>
        <w:jc w:val="left"/>
        <w:rPr>
          <w:b/>
        </w:rPr>
      </w:pPr>
    </w:p>
    <w:p w14:paraId="3DFDBC15" w14:textId="4A25579B" w:rsidR="00333F37" w:rsidRDefault="00333F37" w:rsidP="006A6BBF">
      <w:pPr>
        <w:pStyle w:val="Nzev"/>
        <w:jc w:val="left"/>
        <w:rPr>
          <w:b/>
        </w:rPr>
      </w:pPr>
    </w:p>
    <w:p w14:paraId="159EB751" w14:textId="04EB6862" w:rsidR="00333F37" w:rsidRDefault="00333F37" w:rsidP="006A6BBF">
      <w:pPr>
        <w:pStyle w:val="Nzev"/>
        <w:jc w:val="left"/>
        <w:rPr>
          <w:b/>
        </w:rPr>
      </w:pPr>
    </w:p>
    <w:p w14:paraId="561035CB" w14:textId="77777777" w:rsidR="00333F37" w:rsidRDefault="00333F37" w:rsidP="006A6BBF">
      <w:pPr>
        <w:pStyle w:val="Nzev"/>
        <w:jc w:val="left"/>
        <w:rPr>
          <w:b/>
        </w:rPr>
      </w:pPr>
    </w:p>
    <w:p w14:paraId="2078DBAB" w14:textId="77777777" w:rsidR="00333F37" w:rsidRDefault="00333F37" w:rsidP="6996C528">
      <w:pPr>
        <w:rPr>
          <w:sz w:val="24"/>
          <w:szCs w:val="24"/>
        </w:rPr>
      </w:pPr>
    </w:p>
    <w:p w14:paraId="115B6E79" w14:textId="77777777" w:rsidR="00DA7D26" w:rsidRDefault="00DA7D26" w:rsidP="6996C528">
      <w:pPr>
        <w:rPr>
          <w:sz w:val="24"/>
          <w:szCs w:val="24"/>
        </w:rPr>
      </w:pPr>
    </w:p>
    <w:p w14:paraId="3C0811D5" w14:textId="77777777" w:rsidR="00DA7D26" w:rsidRDefault="00DA7D26" w:rsidP="6996C528">
      <w:pPr>
        <w:rPr>
          <w:sz w:val="24"/>
          <w:szCs w:val="24"/>
        </w:rPr>
      </w:pPr>
    </w:p>
    <w:p w14:paraId="659B9E76" w14:textId="77777777" w:rsidR="00DA7D26" w:rsidRDefault="00DA7D26" w:rsidP="6996C528">
      <w:pPr>
        <w:rPr>
          <w:sz w:val="24"/>
          <w:szCs w:val="24"/>
        </w:rPr>
      </w:pPr>
    </w:p>
    <w:p w14:paraId="0E497921" w14:textId="77777777" w:rsidR="00DA7D26" w:rsidRDefault="00DA7D26" w:rsidP="6996C528">
      <w:pPr>
        <w:rPr>
          <w:sz w:val="24"/>
          <w:szCs w:val="24"/>
        </w:rPr>
      </w:pPr>
    </w:p>
    <w:p w14:paraId="713B6FCC" w14:textId="77777777" w:rsidR="00DA7D26" w:rsidRDefault="00DA7D26" w:rsidP="6996C528">
      <w:pPr>
        <w:rPr>
          <w:sz w:val="24"/>
          <w:szCs w:val="24"/>
        </w:rPr>
      </w:pPr>
    </w:p>
    <w:p w14:paraId="092DB74C" w14:textId="77777777" w:rsidR="00DA7D26" w:rsidRDefault="00DA7D26" w:rsidP="6996C528">
      <w:pPr>
        <w:rPr>
          <w:sz w:val="24"/>
          <w:szCs w:val="24"/>
        </w:rPr>
      </w:pPr>
    </w:p>
    <w:p w14:paraId="34883A51" w14:textId="103CD7C1" w:rsidR="001A482A" w:rsidRDefault="00333F37" w:rsidP="6996C528">
      <w:pPr>
        <w:rPr>
          <w:sz w:val="24"/>
          <w:szCs w:val="24"/>
        </w:rPr>
      </w:pPr>
      <w:r>
        <w:rPr>
          <w:sz w:val="24"/>
          <w:szCs w:val="24"/>
        </w:rPr>
        <w:t>Př</w:t>
      </w:r>
      <w:r w:rsidR="001A482A">
        <w:rPr>
          <w:sz w:val="24"/>
          <w:szCs w:val="24"/>
        </w:rPr>
        <w:t>ípadné otázky k obhajobě:</w:t>
      </w:r>
    </w:p>
    <w:p w14:paraId="5E9CD32A" w14:textId="77777777" w:rsidR="00C750DD" w:rsidRPr="00C750DD" w:rsidRDefault="00C750DD" w:rsidP="00C750DD">
      <w:pPr>
        <w:rPr>
          <w:color w:val="BFBFBF" w:themeColor="background1" w:themeShade="BF"/>
          <w:sz w:val="24"/>
          <w:szCs w:val="24"/>
        </w:rPr>
      </w:pPr>
      <w:r w:rsidRPr="00C750DD">
        <w:rPr>
          <w:color w:val="BFBFBF" w:themeColor="background1" w:themeShade="BF"/>
          <w:sz w:val="24"/>
          <w:szCs w:val="24"/>
        </w:rPr>
        <w:t>[Nahraďte vlastním textem]</w:t>
      </w:r>
    </w:p>
    <w:p w14:paraId="799549F0" w14:textId="6F427FFC" w:rsidR="00333F37" w:rsidRDefault="00333F37" w:rsidP="6996C528">
      <w:pPr>
        <w:rPr>
          <w:sz w:val="24"/>
          <w:szCs w:val="24"/>
        </w:rPr>
      </w:pPr>
    </w:p>
    <w:p w14:paraId="6534D3DE" w14:textId="39DD8A38" w:rsidR="00333F37" w:rsidRDefault="00333F37" w:rsidP="6996C528">
      <w:pPr>
        <w:rPr>
          <w:sz w:val="24"/>
          <w:szCs w:val="24"/>
        </w:rPr>
      </w:pPr>
    </w:p>
    <w:p w14:paraId="030C553F" w14:textId="0B2F0FA2" w:rsidR="00DA7D26" w:rsidRDefault="00DA7D26" w:rsidP="6996C528">
      <w:pPr>
        <w:rPr>
          <w:sz w:val="24"/>
          <w:szCs w:val="24"/>
        </w:rPr>
      </w:pPr>
    </w:p>
    <w:p w14:paraId="277760BE" w14:textId="77777777" w:rsidR="00DA7D26" w:rsidRDefault="00DA7D26" w:rsidP="6996C528">
      <w:pPr>
        <w:rPr>
          <w:sz w:val="24"/>
          <w:szCs w:val="24"/>
        </w:rPr>
      </w:pPr>
    </w:p>
    <w:p w14:paraId="36AC1D0C" w14:textId="03E33426" w:rsidR="00333F37" w:rsidRDefault="00333F37" w:rsidP="6996C528">
      <w:pPr>
        <w:rPr>
          <w:sz w:val="24"/>
          <w:szCs w:val="24"/>
        </w:rPr>
      </w:pPr>
    </w:p>
    <w:p w14:paraId="4D636FE0" w14:textId="77777777" w:rsidR="00DA7D26" w:rsidRDefault="00DA7D26" w:rsidP="6996C528">
      <w:pPr>
        <w:rPr>
          <w:sz w:val="24"/>
          <w:szCs w:val="24"/>
        </w:rPr>
      </w:pPr>
    </w:p>
    <w:p w14:paraId="3FD1479A" w14:textId="2BEF6097" w:rsidR="00E27B04" w:rsidRDefault="6996C528" w:rsidP="6996C528">
      <w:pPr>
        <w:rPr>
          <w:b/>
          <w:sz w:val="24"/>
          <w:szCs w:val="24"/>
        </w:rPr>
      </w:pPr>
      <w:r w:rsidRPr="6996C528">
        <w:rPr>
          <w:sz w:val="24"/>
          <w:szCs w:val="24"/>
        </w:rPr>
        <w:t>P</w:t>
      </w:r>
      <w:r w:rsidR="00E27B04">
        <w:rPr>
          <w:sz w:val="24"/>
          <w:szCs w:val="24"/>
        </w:rPr>
        <w:t>ředloženou p</w:t>
      </w:r>
      <w:r w:rsidRPr="6996C528">
        <w:rPr>
          <w:sz w:val="24"/>
          <w:szCs w:val="24"/>
        </w:rPr>
        <w:t>ráci</w:t>
      </w:r>
      <w:r w:rsidR="00E27B04">
        <w:rPr>
          <w:b/>
          <w:sz w:val="24"/>
          <w:szCs w:val="24"/>
        </w:rPr>
        <w:t xml:space="preserve"> </w:t>
      </w:r>
    </w:p>
    <w:p w14:paraId="61D9207B" w14:textId="1D964387" w:rsidR="00E27B04" w:rsidRDefault="00F34879" w:rsidP="00E27B04">
      <w:pPr>
        <w:spacing w:after="0"/>
        <w:rPr>
          <w:b/>
          <w:sz w:val="24"/>
          <w:szCs w:val="24"/>
        </w:rPr>
      </w:pPr>
      <w:sdt>
        <w:sdtPr>
          <w:rPr>
            <w:b/>
            <w:sz w:val="24"/>
            <w:szCs w:val="24"/>
          </w:rPr>
          <w:id w:val="2305866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0724F">
            <w:rPr>
              <w:rFonts w:ascii="MS Gothic" w:eastAsia="MS Gothic" w:hAnsi="MS Gothic" w:hint="eastAsia"/>
              <w:b/>
              <w:sz w:val="24"/>
              <w:szCs w:val="24"/>
            </w:rPr>
            <w:t>☐</w:t>
          </w:r>
        </w:sdtContent>
      </w:sdt>
      <w:r w:rsidR="00E27B04">
        <w:rPr>
          <w:b/>
          <w:sz w:val="24"/>
          <w:szCs w:val="24"/>
        </w:rPr>
        <w:t xml:space="preserve"> doporučuji</w:t>
      </w:r>
    </w:p>
    <w:p w14:paraId="0532D0A0" w14:textId="5A17EE54" w:rsidR="00E27B04" w:rsidRDefault="00F34879" w:rsidP="00E27B04">
      <w:pPr>
        <w:spacing w:after="0"/>
        <w:rPr>
          <w:sz w:val="24"/>
          <w:szCs w:val="24"/>
        </w:rPr>
      </w:pPr>
      <w:sdt>
        <w:sdtPr>
          <w:rPr>
            <w:b/>
            <w:sz w:val="24"/>
            <w:szCs w:val="24"/>
          </w:rPr>
          <w:id w:val="11273479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27B04">
            <w:rPr>
              <w:rFonts w:ascii="MS Gothic" w:eastAsia="MS Gothic" w:hAnsi="MS Gothic" w:hint="eastAsia"/>
              <w:b/>
              <w:sz w:val="24"/>
              <w:szCs w:val="24"/>
            </w:rPr>
            <w:t>☐</w:t>
          </w:r>
        </w:sdtContent>
      </w:sdt>
      <w:r w:rsidR="00E27B04">
        <w:rPr>
          <w:b/>
          <w:sz w:val="24"/>
          <w:szCs w:val="24"/>
        </w:rPr>
        <w:t xml:space="preserve"> nedoporučuji</w:t>
      </w:r>
      <w:r w:rsidR="6996C528" w:rsidRPr="6996C528">
        <w:rPr>
          <w:sz w:val="24"/>
          <w:szCs w:val="24"/>
        </w:rPr>
        <w:t xml:space="preserve"> </w:t>
      </w:r>
    </w:p>
    <w:p w14:paraId="63073D03" w14:textId="097A453F" w:rsidR="006A6BBF" w:rsidRPr="006A6BBF" w:rsidRDefault="6996C528" w:rsidP="00E27B04">
      <w:pPr>
        <w:spacing w:before="120" w:after="0"/>
        <w:rPr>
          <w:sz w:val="24"/>
          <w:szCs w:val="24"/>
        </w:rPr>
      </w:pPr>
      <w:r w:rsidRPr="6996C528">
        <w:rPr>
          <w:sz w:val="24"/>
          <w:szCs w:val="24"/>
        </w:rPr>
        <w:t>uznat jako práci bakalářskou/diplomovou.</w:t>
      </w:r>
    </w:p>
    <w:p w14:paraId="18D48797" w14:textId="77777777" w:rsidR="00E27B04" w:rsidRDefault="00E27B04" w:rsidP="6996C528">
      <w:pPr>
        <w:rPr>
          <w:sz w:val="24"/>
          <w:szCs w:val="24"/>
        </w:rPr>
      </w:pPr>
    </w:p>
    <w:p w14:paraId="27BC93FA" w14:textId="3494722B" w:rsidR="006A6BBF" w:rsidRPr="006A6BBF" w:rsidRDefault="00A951AF" w:rsidP="6996C528">
      <w:pPr>
        <w:rPr>
          <w:sz w:val="24"/>
          <w:szCs w:val="24"/>
        </w:rPr>
      </w:pPr>
      <w:r>
        <w:rPr>
          <w:sz w:val="24"/>
          <w:szCs w:val="24"/>
        </w:rPr>
        <w:t>Předloženou</w:t>
      </w:r>
      <w:r w:rsidR="6996C528" w:rsidRPr="6996C528">
        <w:rPr>
          <w:sz w:val="24"/>
          <w:szCs w:val="24"/>
        </w:rPr>
        <w:t xml:space="preserve"> práci hodnotím stup</w:t>
      </w:r>
      <w:bookmarkStart w:id="0" w:name="_GoBack"/>
      <w:bookmarkEnd w:id="0"/>
      <w:r w:rsidR="6996C528" w:rsidRPr="6996C528">
        <w:rPr>
          <w:sz w:val="24"/>
          <w:szCs w:val="24"/>
        </w:rPr>
        <w:t>něm:</w:t>
      </w:r>
      <w:r w:rsidR="00333F37">
        <w:rPr>
          <w:sz w:val="24"/>
          <w:szCs w:val="24"/>
        </w:rPr>
        <w:t xml:space="preserve"> </w:t>
      </w:r>
      <w:sdt>
        <w:sdtPr>
          <w:rPr>
            <w:b/>
            <w:sz w:val="24"/>
            <w:szCs w:val="24"/>
          </w:rPr>
          <w:alias w:val="Stupeň"/>
          <w:tag w:val="Stupeň"/>
          <w:id w:val="606316442"/>
          <w:lock w:val="sdtLocked"/>
          <w:placeholder>
            <w:docPart w:val="DefaultPlaceholder_-1854013439"/>
          </w:placeholder>
          <w:showingPlcHdr/>
          <w:dropDownList>
            <w:listItem w:value="Zvolte položku."/>
            <w:listItem w:displayText="Výborně" w:value="Výborně"/>
            <w:listItem w:displayText="Velmi dobře" w:value="Velmi dobře"/>
            <w:listItem w:displayText="Dobře" w:value="Dobře"/>
            <w:listItem w:displayText="Neprospěla / Neprospěl" w:value="Neprospěla / Neprospěl"/>
          </w:dropDownList>
        </w:sdtPr>
        <w:sdtEndPr/>
        <w:sdtContent>
          <w:r w:rsidR="00A10BE4" w:rsidRPr="007E1194">
            <w:rPr>
              <w:rStyle w:val="Zstupntext"/>
            </w:rPr>
            <w:t>Zvolte položku.</w:t>
          </w:r>
        </w:sdtContent>
      </w:sdt>
    </w:p>
    <w:p w14:paraId="2C7B748F" w14:textId="65D27DC0" w:rsidR="005C18C8" w:rsidRDefault="005C18C8" w:rsidP="005C18C8">
      <w:pPr>
        <w:spacing w:after="0"/>
        <w:rPr>
          <w:sz w:val="24"/>
        </w:rPr>
      </w:pPr>
    </w:p>
    <w:p w14:paraId="0ABBB8E7" w14:textId="4F70DE84" w:rsidR="006A6BBF" w:rsidRDefault="006A6BBF">
      <w:pPr>
        <w:rPr>
          <w:sz w:val="24"/>
        </w:rPr>
      </w:pPr>
      <w:r>
        <w:rPr>
          <w:sz w:val="24"/>
        </w:rPr>
        <w:t>Datum</w:t>
      </w:r>
      <w:r w:rsidR="00D156F4">
        <w:rPr>
          <w:sz w:val="24"/>
        </w:rPr>
        <w:t xml:space="preserve"> a místo:</w:t>
      </w:r>
    </w:p>
    <w:p w14:paraId="0B62B7D4" w14:textId="7BBBE75B" w:rsidR="0057175E" w:rsidRPr="00DA7D26" w:rsidRDefault="006A6BBF">
      <w:pPr>
        <w:rPr>
          <w:sz w:val="24"/>
        </w:rPr>
      </w:pPr>
      <w:r>
        <w:rPr>
          <w:sz w:val="24"/>
        </w:rPr>
        <w:t>Podpis</w:t>
      </w:r>
      <w:r w:rsidR="00D156F4">
        <w:rPr>
          <w:sz w:val="24"/>
        </w:rPr>
        <w:t>:</w:t>
      </w:r>
    </w:p>
    <w:sectPr w:rsidR="0057175E" w:rsidRPr="00DA7D2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EAB89D7" w16cex:dateUtc="2023-01-31T09:18:00Z"/>
  <w16cex:commentExtensible w16cex:durableId="58203467" w16cex:dateUtc="2023-01-31T09:27:00Z"/>
  <w16cex:commentExtensible w16cex:durableId="1E4F8F28" w16cex:dateUtc="2023-01-31T11:31:00Z"/>
  <w16cex:commentExtensible w16cex:durableId="7339806D" w16cex:dateUtc="2023-02-01T10:59:00Z"/>
  <w16cex:commentExtensible w16cex:durableId="696FF97C" w16cex:dateUtc="2023-01-31T09:23:00Z"/>
  <w16cex:commentExtensible w16cex:durableId="16A314AA" w16cex:dateUtc="2023-01-31T19:28:00Z"/>
  <w16cex:commentExtensible w16cex:durableId="49E6159B" w16cex:dateUtc="2023-02-01T11:00:00Z"/>
  <w16cex:commentExtensible w16cex:durableId="78684FEF" w16cex:dateUtc="2023-01-31T11:30:00Z"/>
  <w16cex:commentExtensible w16cex:durableId="3D9E20AC" w16cex:dateUtc="2023-01-31T09:24:00Z"/>
  <w16cex:commentExtensible w16cex:durableId="463CF017" w16cex:dateUtc="2023-01-31T11:3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64C7E22" w16cid:durableId="2EAB89D7"/>
  <w16cid:commentId w16cid:paraId="37CF56A5" w16cid:durableId="58203467"/>
  <w16cid:commentId w16cid:paraId="24A0DC8D" w16cid:durableId="1E4F8F28"/>
  <w16cid:commentId w16cid:paraId="6EB2B72A" w16cid:durableId="7339806D"/>
  <w16cid:commentId w16cid:paraId="5CAC1322" w16cid:durableId="696FF97C"/>
  <w16cid:commentId w16cid:paraId="3FB377A1" w16cid:durableId="16A314AA"/>
  <w16cid:commentId w16cid:paraId="70C2CFDA" w16cid:durableId="49E6159B"/>
  <w16cid:commentId w16cid:paraId="02BB3359" w16cid:durableId="78684FEF"/>
  <w16cid:commentId w16cid:paraId="4EC9CC4D" w16cid:durableId="3D9E20AC"/>
  <w16cid:commentId w16cid:paraId="7C21A814" w16cid:durableId="463CF017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1C553AC"/>
    <w:multiLevelType w:val="hybridMultilevel"/>
    <w:tmpl w:val="5828815C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2sDA2NDa0MDEwNTdT0lEKTi0uzszPAykwNKoFAI0DIUktAAAA"/>
  </w:docVars>
  <w:rsids>
    <w:rsidRoot w:val="0057175E"/>
    <w:rsid w:val="00021DDC"/>
    <w:rsid w:val="00024D0F"/>
    <w:rsid w:val="00027774"/>
    <w:rsid w:val="000453BB"/>
    <w:rsid w:val="000C2422"/>
    <w:rsid w:val="000D168E"/>
    <w:rsid w:val="0011006B"/>
    <w:rsid w:val="00116C88"/>
    <w:rsid w:val="00117EB4"/>
    <w:rsid w:val="00120664"/>
    <w:rsid w:val="001A482A"/>
    <w:rsid w:val="001E71C1"/>
    <w:rsid w:val="002518A9"/>
    <w:rsid w:val="00280DB0"/>
    <w:rsid w:val="0028703F"/>
    <w:rsid w:val="002A20FD"/>
    <w:rsid w:val="002A45E5"/>
    <w:rsid w:val="00300B9C"/>
    <w:rsid w:val="0030724F"/>
    <w:rsid w:val="00333F37"/>
    <w:rsid w:val="004B1135"/>
    <w:rsid w:val="004B2D07"/>
    <w:rsid w:val="0053039F"/>
    <w:rsid w:val="0057175E"/>
    <w:rsid w:val="00587C4C"/>
    <w:rsid w:val="005B1A8D"/>
    <w:rsid w:val="005C18C8"/>
    <w:rsid w:val="005E00D9"/>
    <w:rsid w:val="00624FF2"/>
    <w:rsid w:val="00682087"/>
    <w:rsid w:val="006A6BBF"/>
    <w:rsid w:val="006C0DFB"/>
    <w:rsid w:val="00746516"/>
    <w:rsid w:val="00781FE6"/>
    <w:rsid w:val="00870D5F"/>
    <w:rsid w:val="008759E8"/>
    <w:rsid w:val="008A7779"/>
    <w:rsid w:val="008B2D0E"/>
    <w:rsid w:val="008D5901"/>
    <w:rsid w:val="00986886"/>
    <w:rsid w:val="009B6E8A"/>
    <w:rsid w:val="00A10BE4"/>
    <w:rsid w:val="00A172F8"/>
    <w:rsid w:val="00A2449A"/>
    <w:rsid w:val="00A62F0E"/>
    <w:rsid w:val="00A77183"/>
    <w:rsid w:val="00A80E01"/>
    <w:rsid w:val="00A951AF"/>
    <w:rsid w:val="00A97C84"/>
    <w:rsid w:val="00B75C76"/>
    <w:rsid w:val="00BB0F3C"/>
    <w:rsid w:val="00BD0FC9"/>
    <w:rsid w:val="00BF6009"/>
    <w:rsid w:val="00C451D4"/>
    <w:rsid w:val="00C601A8"/>
    <w:rsid w:val="00C750DD"/>
    <w:rsid w:val="00CF224D"/>
    <w:rsid w:val="00D01076"/>
    <w:rsid w:val="00D156F4"/>
    <w:rsid w:val="00D92837"/>
    <w:rsid w:val="00DA7D26"/>
    <w:rsid w:val="00DB0F48"/>
    <w:rsid w:val="00DC5BC5"/>
    <w:rsid w:val="00E27B04"/>
    <w:rsid w:val="00E73AB4"/>
    <w:rsid w:val="00F17588"/>
    <w:rsid w:val="00F34879"/>
    <w:rsid w:val="00F67FB3"/>
    <w:rsid w:val="00FC3868"/>
    <w:rsid w:val="6996C5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5CF000"/>
  <w15:docId w15:val="{6EB613D5-C521-4581-991A-14B3F91DC7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A77183"/>
  </w:style>
  <w:style w:type="paragraph" w:styleId="Nadpis1">
    <w:name w:val="heading 1"/>
    <w:basedOn w:val="Normln"/>
    <w:next w:val="Normln"/>
    <w:link w:val="Nadpis1Char"/>
    <w:uiPriority w:val="9"/>
    <w:qFormat/>
    <w:rsid w:val="00A77183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A77183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Odstavecseseznamem">
    <w:name w:val="List Paragraph"/>
    <w:basedOn w:val="Normln"/>
    <w:uiPriority w:val="34"/>
    <w:qFormat/>
    <w:rsid w:val="00A77183"/>
    <w:pPr>
      <w:spacing w:after="200" w:line="276" w:lineRule="auto"/>
      <w:ind w:left="720"/>
      <w:contextualSpacing/>
    </w:pPr>
  </w:style>
  <w:style w:type="table" w:styleId="Mkatabulky">
    <w:name w:val="Table Grid"/>
    <w:basedOn w:val="Normlntabulka"/>
    <w:uiPriority w:val="39"/>
    <w:rsid w:val="005717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zev">
    <w:name w:val="Title"/>
    <w:basedOn w:val="Normln"/>
    <w:link w:val="NzevChar"/>
    <w:qFormat/>
    <w:rsid w:val="006A6BBF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0"/>
      <w:lang w:eastAsia="cs-CZ"/>
    </w:rPr>
  </w:style>
  <w:style w:type="character" w:customStyle="1" w:styleId="NzevChar">
    <w:name w:val="Název Char"/>
    <w:basedOn w:val="Standardnpsmoodstavce"/>
    <w:link w:val="Nzev"/>
    <w:rsid w:val="006A6BBF"/>
    <w:rPr>
      <w:rFonts w:ascii="Times New Roman" w:eastAsia="Times New Roman" w:hAnsi="Times New Roman" w:cs="Times New Roman"/>
      <w:sz w:val="24"/>
      <w:szCs w:val="20"/>
      <w:lang w:eastAsia="cs-CZ"/>
    </w:rPr>
  </w:style>
  <w:style w:type="character" w:styleId="Zstupntext">
    <w:name w:val="Placeholder Text"/>
    <w:basedOn w:val="Standardnpsmoodstavce"/>
    <w:uiPriority w:val="99"/>
    <w:semiHidden/>
    <w:rsid w:val="006A6BBF"/>
    <w:rPr>
      <w:color w:val="808080"/>
    </w:rPr>
  </w:style>
  <w:style w:type="character" w:styleId="Odkaznakoment">
    <w:name w:val="annotation reference"/>
    <w:basedOn w:val="Standardnpsmoodstavce"/>
    <w:uiPriority w:val="99"/>
    <w:semiHidden/>
    <w:unhideWhenUsed/>
    <w:rsid w:val="00C601A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C601A8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C601A8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C601A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C601A8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601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601A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13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glossaryDocument" Target="glossary/document.xml"/><Relationship Id="rId12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9F2AFBB-668D-43BD-9B0D-9442B450BFA4}"/>
      </w:docPartPr>
      <w:docPartBody>
        <w:p w:rsidR="00821A10" w:rsidRDefault="00BC5D3C">
          <w:r w:rsidRPr="007E1194">
            <w:rPr>
              <w:rStyle w:val="Zstupntext"/>
            </w:rPr>
            <w:t>Zvolte položku.</w:t>
          </w:r>
        </w:p>
      </w:docPartBody>
    </w:docPart>
    <w:docPart>
      <w:docPartPr>
        <w:name w:val="5BF48B744B82433DBA62F08D9805010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6760580-3045-4F8D-B0F5-8ED7F7765272}"/>
      </w:docPartPr>
      <w:docPartBody>
        <w:p w:rsidR="00A54588" w:rsidRDefault="00821A10" w:rsidP="00821A10">
          <w:pPr>
            <w:pStyle w:val="5BF48B744B82433DBA62F08D9805010A"/>
          </w:pPr>
          <w:r w:rsidRPr="007E1194">
            <w:rPr>
              <w:rStyle w:val="Zstupntext"/>
            </w:rPr>
            <w:t>Zvolte položku.</w:t>
          </w:r>
        </w:p>
      </w:docPartBody>
    </w:docPart>
    <w:docPart>
      <w:docPartPr>
        <w:name w:val="FB9A45FCE7BC47B8A7E9CF99AE01425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42E5198-8DC8-4078-A00B-55F5687A3B19}"/>
      </w:docPartPr>
      <w:docPartBody>
        <w:p w:rsidR="00A54588" w:rsidRDefault="00821A10" w:rsidP="00821A10">
          <w:pPr>
            <w:pStyle w:val="FB9A45FCE7BC47B8A7E9CF99AE014254"/>
          </w:pPr>
          <w:r w:rsidRPr="007E1194">
            <w:rPr>
              <w:rStyle w:val="Zstupntext"/>
            </w:rPr>
            <w:t>Zvolte položku.</w:t>
          </w:r>
        </w:p>
      </w:docPartBody>
    </w:docPart>
    <w:docPart>
      <w:docPartPr>
        <w:name w:val="A7C84A60CA3C47FFBB4E3D4A077E270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EDE8002-C186-4835-8728-38CC6C225674}"/>
      </w:docPartPr>
      <w:docPartBody>
        <w:p w:rsidR="00A54588" w:rsidRDefault="00821A10" w:rsidP="00821A10">
          <w:pPr>
            <w:pStyle w:val="A7C84A60CA3C47FFBB4E3D4A077E270D"/>
          </w:pPr>
          <w:r w:rsidRPr="007E1194">
            <w:rPr>
              <w:rStyle w:val="Zstupntext"/>
            </w:rPr>
            <w:t>Zvolte položku.</w:t>
          </w:r>
        </w:p>
      </w:docPartBody>
    </w:docPart>
    <w:docPart>
      <w:docPartPr>
        <w:name w:val="3FF1726F55B3496E9EBA012165E259B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40E72E3-2B96-47F2-80AE-4E72893549F2}"/>
      </w:docPartPr>
      <w:docPartBody>
        <w:p w:rsidR="00A54588" w:rsidRDefault="00821A10" w:rsidP="00821A10">
          <w:pPr>
            <w:pStyle w:val="3FF1726F55B3496E9EBA012165E259BC"/>
          </w:pPr>
          <w:r w:rsidRPr="007E1194">
            <w:rPr>
              <w:rStyle w:val="Zstupntext"/>
            </w:rPr>
            <w:t>Zvolte položku.</w:t>
          </w:r>
        </w:p>
      </w:docPartBody>
    </w:docPart>
    <w:docPart>
      <w:docPartPr>
        <w:name w:val="603F5F16405247278055F9F859CBF7A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526D199-3B03-4A13-8029-E33206A790D4}"/>
      </w:docPartPr>
      <w:docPartBody>
        <w:p w:rsidR="00A54588" w:rsidRDefault="00821A10" w:rsidP="00821A10">
          <w:pPr>
            <w:pStyle w:val="603F5F16405247278055F9F859CBF7A7"/>
          </w:pPr>
          <w:r w:rsidRPr="007E1194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C5D3C"/>
    <w:rsid w:val="00253B89"/>
    <w:rsid w:val="003D1C57"/>
    <w:rsid w:val="004A337A"/>
    <w:rsid w:val="00554006"/>
    <w:rsid w:val="00555753"/>
    <w:rsid w:val="005C7D46"/>
    <w:rsid w:val="00821A10"/>
    <w:rsid w:val="00A54588"/>
    <w:rsid w:val="00BC5D3C"/>
    <w:rsid w:val="00BD09B2"/>
    <w:rsid w:val="00CE54E1"/>
    <w:rsid w:val="00D85A69"/>
    <w:rsid w:val="00DD2E5E"/>
    <w:rsid w:val="00FE33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821A10"/>
    <w:rPr>
      <w:color w:val="808080"/>
    </w:rPr>
  </w:style>
  <w:style w:type="paragraph" w:customStyle="1" w:styleId="AD1C8AC9D64748BCB5E0216001DB8257">
    <w:name w:val="AD1C8AC9D64748BCB5E0216001DB8257"/>
    <w:rsid w:val="00BC5D3C"/>
  </w:style>
  <w:style w:type="paragraph" w:customStyle="1" w:styleId="2EB7B88CA12D44ACB7ADDF9FE66182F4">
    <w:name w:val="2EB7B88CA12D44ACB7ADDF9FE66182F4"/>
    <w:rsid w:val="00BC5D3C"/>
  </w:style>
  <w:style w:type="paragraph" w:customStyle="1" w:styleId="7DC36F3F7CF84403B7335DB45C36C89D">
    <w:name w:val="7DC36F3F7CF84403B7335DB45C36C89D"/>
    <w:rsid w:val="00BC5D3C"/>
  </w:style>
  <w:style w:type="paragraph" w:customStyle="1" w:styleId="964AB953FEF6425594327A61B449FBDF">
    <w:name w:val="964AB953FEF6425594327A61B449FBDF"/>
    <w:rsid w:val="00BC5D3C"/>
  </w:style>
  <w:style w:type="paragraph" w:customStyle="1" w:styleId="2DBA4C472B4A4F4D9D5A5063E185A719">
    <w:name w:val="2DBA4C472B4A4F4D9D5A5063E185A719"/>
    <w:rsid w:val="00BC5D3C"/>
  </w:style>
  <w:style w:type="paragraph" w:customStyle="1" w:styleId="8206C4E9717C4F789239FDDD27F9E58E">
    <w:name w:val="8206C4E9717C4F789239FDDD27F9E58E"/>
    <w:rsid w:val="00BC5D3C"/>
  </w:style>
  <w:style w:type="paragraph" w:customStyle="1" w:styleId="964AB953FEF6425594327A61B449FBDF1">
    <w:name w:val="964AB953FEF6425594327A61B449FBDF1"/>
    <w:rsid w:val="00821A10"/>
    <w:rPr>
      <w:rFonts w:eastAsiaTheme="minorHAnsi"/>
      <w:lang w:eastAsia="en-US"/>
    </w:rPr>
  </w:style>
  <w:style w:type="paragraph" w:customStyle="1" w:styleId="2DBA4C472B4A4F4D9D5A5063E185A7191">
    <w:name w:val="2DBA4C472B4A4F4D9D5A5063E185A7191"/>
    <w:rsid w:val="00821A10"/>
    <w:rPr>
      <w:rFonts w:eastAsiaTheme="minorHAnsi"/>
      <w:lang w:eastAsia="en-US"/>
    </w:rPr>
  </w:style>
  <w:style w:type="paragraph" w:customStyle="1" w:styleId="8206C4E9717C4F789239FDDD27F9E58E1">
    <w:name w:val="8206C4E9717C4F789239FDDD27F9E58E1"/>
    <w:rsid w:val="00821A10"/>
    <w:rPr>
      <w:rFonts w:eastAsiaTheme="minorHAnsi"/>
      <w:lang w:eastAsia="en-US"/>
    </w:rPr>
  </w:style>
  <w:style w:type="paragraph" w:customStyle="1" w:styleId="964AB953FEF6425594327A61B449FBDF2">
    <w:name w:val="964AB953FEF6425594327A61B449FBDF2"/>
    <w:rsid w:val="00821A10"/>
    <w:rPr>
      <w:rFonts w:eastAsiaTheme="minorHAnsi"/>
      <w:lang w:eastAsia="en-US"/>
    </w:rPr>
  </w:style>
  <w:style w:type="paragraph" w:customStyle="1" w:styleId="2DBA4C472B4A4F4D9D5A5063E185A7192">
    <w:name w:val="2DBA4C472B4A4F4D9D5A5063E185A7192"/>
    <w:rsid w:val="00821A10"/>
    <w:rPr>
      <w:rFonts w:eastAsiaTheme="minorHAnsi"/>
      <w:lang w:eastAsia="en-US"/>
    </w:rPr>
  </w:style>
  <w:style w:type="paragraph" w:customStyle="1" w:styleId="8206C4E9717C4F789239FDDD27F9E58E2">
    <w:name w:val="8206C4E9717C4F789239FDDD27F9E58E2"/>
    <w:rsid w:val="00821A10"/>
    <w:rPr>
      <w:rFonts w:eastAsiaTheme="minorHAnsi"/>
      <w:lang w:eastAsia="en-US"/>
    </w:rPr>
  </w:style>
  <w:style w:type="paragraph" w:customStyle="1" w:styleId="2DBA4C472B4A4F4D9D5A5063E185A7193">
    <w:name w:val="2DBA4C472B4A4F4D9D5A5063E185A7193"/>
    <w:rsid w:val="00821A10"/>
    <w:rPr>
      <w:rFonts w:eastAsiaTheme="minorHAnsi"/>
      <w:lang w:eastAsia="en-US"/>
    </w:rPr>
  </w:style>
  <w:style w:type="paragraph" w:customStyle="1" w:styleId="8206C4E9717C4F789239FDDD27F9E58E3">
    <w:name w:val="8206C4E9717C4F789239FDDD27F9E58E3"/>
    <w:rsid w:val="00821A10"/>
    <w:rPr>
      <w:rFonts w:eastAsiaTheme="minorHAnsi"/>
      <w:lang w:eastAsia="en-US"/>
    </w:rPr>
  </w:style>
  <w:style w:type="paragraph" w:customStyle="1" w:styleId="2EB7B88CA12D44ACB7ADDF9FE66182F41">
    <w:name w:val="2EB7B88CA12D44ACB7ADDF9FE66182F41"/>
    <w:rsid w:val="00821A10"/>
    <w:rPr>
      <w:rFonts w:eastAsiaTheme="minorHAnsi"/>
      <w:lang w:eastAsia="en-US"/>
    </w:rPr>
  </w:style>
  <w:style w:type="paragraph" w:customStyle="1" w:styleId="7DC36F3F7CF84403B7335DB45C36C89D1">
    <w:name w:val="7DC36F3F7CF84403B7335DB45C36C89D1"/>
    <w:rsid w:val="00821A10"/>
    <w:rPr>
      <w:rFonts w:eastAsiaTheme="minorHAnsi"/>
      <w:lang w:eastAsia="en-US"/>
    </w:rPr>
  </w:style>
  <w:style w:type="paragraph" w:customStyle="1" w:styleId="964AB953FEF6425594327A61B449FBDF3">
    <w:name w:val="964AB953FEF6425594327A61B449FBDF3"/>
    <w:rsid w:val="00821A10"/>
    <w:rPr>
      <w:rFonts w:eastAsiaTheme="minorHAnsi"/>
      <w:lang w:eastAsia="en-US"/>
    </w:rPr>
  </w:style>
  <w:style w:type="paragraph" w:customStyle="1" w:styleId="2DBA4C472B4A4F4D9D5A5063E185A7194">
    <w:name w:val="2DBA4C472B4A4F4D9D5A5063E185A7194"/>
    <w:rsid w:val="00821A10"/>
    <w:rPr>
      <w:rFonts w:eastAsiaTheme="minorHAnsi"/>
      <w:lang w:eastAsia="en-US"/>
    </w:rPr>
  </w:style>
  <w:style w:type="paragraph" w:customStyle="1" w:styleId="8206C4E9717C4F789239FDDD27F9E58E4">
    <w:name w:val="8206C4E9717C4F789239FDDD27F9E58E4"/>
    <w:rsid w:val="00821A10"/>
    <w:rPr>
      <w:rFonts w:eastAsiaTheme="minorHAnsi"/>
      <w:lang w:eastAsia="en-US"/>
    </w:rPr>
  </w:style>
  <w:style w:type="paragraph" w:customStyle="1" w:styleId="465EBB6B1E3443B99BF7CCE2892BE109">
    <w:name w:val="465EBB6B1E3443B99BF7CCE2892BE109"/>
    <w:rsid w:val="00821A10"/>
    <w:rPr>
      <w:rFonts w:eastAsiaTheme="minorHAnsi"/>
      <w:lang w:eastAsia="en-US"/>
    </w:rPr>
  </w:style>
  <w:style w:type="paragraph" w:customStyle="1" w:styleId="5BF48B744B82433DBA62F08D9805010A">
    <w:name w:val="5BF48B744B82433DBA62F08D9805010A"/>
    <w:rsid w:val="00821A10"/>
  </w:style>
  <w:style w:type="paragraph" w:customStyle="1" w:styleId="FB9A45FCE7BC47B8A7E9CF99AE014254">
    <w:name w:val="FB9A45FCE7BC47B8A7E9CF99AE014254"/>
    <w:rsid w:val="00821A10"/>
  </w:style>
  <w:style w:type="paragraph" w:customStyle="1" w:styleId="A7C84A60CA3C47FFBB4E3D4A077E270D">
    <w:name w:val="A7C84A60CA3C47FFBB4E3D4A077E270D"/>
    <w:rsid w:val="00821A10"/>
  </w:style>
  <w:style w:type="paragraph" w:customStyle="1" w:styleId="3FF1726F55B3496E9EBA012165E259BC">
    <w:name w:val="3FF1726F55B3496E9EBA012165E259BC"/>
    <w:rsid w:val="00821A10"/>
  </w:style>
  <w:style w:type="paragraph" w:customStyle="1" w:styleId="1A3B82214909449894D67032862537E3">
    <w:name w:val="1A3B82214909449894D67032862537E3"/>
    <w:rsid w:val="00821A10"/>
  </w:style>
  <w:style w:type="paragraph" w:customStyle="1" w:styleId="603F5F16405247278055F9F859CBF7A7">
    <w:name w:val="603F5F16405247278055F9F859CBF7A7"/>
    <w:rsid w:val="00821A1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82D084-EB82-49FE-B985-544FB988FB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2</Pages>
  <Words>186</Words>
  <Characters>1104</Characters>
  <Application>Microsoft Office Word</Application>
  <DocSecurity>0</DocSecurity>
  <Lines>9</Lines>
  <Paragraphs>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 Inc.</Company>
  <LinksUpToDate>false</LinksUpToDate>
  <CharactersWithSpaces>1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r Kácovský</dc:creator>
  <cp:lastModifiedBy>Authors</cp:lastModifiedBy>
  <cp:revision>16</cp:revision>
  <cp:lastPrinted>2023-02-27T14:23:00Z</cp:lastPrinted>
  <dcterms:created xsi:type="dcterms:W3CDTF">2023-02-27T14:15:00Z</dcterms:created>
  <dcterms:modified xsi:type="dcterms:W3CDTF">2023-03-09T12:15:00Z</dcterms:modified>
</cp:coreProperties>
</file>